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Nigeria</w:t>
      </w:r>
      <w:r>
        <w:t xml:space="preserve"> </w:t>
      </w:r>
      <w:r>
        <w:t xml:space="preserve">Lagos</w:t>
      </w:r>
    </w:p>
    <w:bookmarkStart w:id="28" w:name="X774edc8c5fccf4623e21eb1db53a5254e9f0ed7"/>
    <w:p>
      <w:pPr>
        <w:pStyle w:val="Heading1"/>
      </w:pPr>
      <w:r>
        <w:t xml:space="preserve">Research Proposal: Optimizing the Role and Impact of the Doctor General Practitioner in Nigeria Lagos Urban Healthcare System</w:t>
      </w:r>
    </w:p>
    <w:bookmarkStart w:id="20" w:name="abstract"/>
    <w:p>
      <w:pPr>
        <w:pStyle w:val="Heading2"/>
      </w:pPr>
      <w:r>
        <w:t xml:space="preserve">Abstract</w:t>
      </w:r>
    </w:p>
    <w:p>
      <w:pPr>
        <w:pStyle w:val="FirstParagraph"/>
      </w:pPr>
      <w:r>
        <w:t xml:space="preserve">This Research Proposal outlines a critical investigation into the current state, challenges, and potential enhancements for the Doctor General Practitioner (GP) workforce within Nigeria Lagos. With Lagos State serving as Nigeria's economic epicenter and home to over 20 million people, the strain on its healthcare infrastructure is acute. This study directly addresses the urgent need to strengthen primary healthcare delivery through a focused analysis of how Doctor General Practitioners operate, their accessibility barriers, and their potential to alleviate systemic pressures. The proposed research will employ mixed methods across diverse Lagos communities to generate actionable insights for policymakers and health administrators committed to transforming healthcare in Nigeria Lagos. This Research Proposal is designed specifically for application within the unique socio-economic and infrastructural context of Nigeria Lagos.</w:t>
      </w:r>
    </w:p>
    <w:bookmarkEnd w:id="20"/>
    <w:bookmarkStart w:id="21" w:name="Xc04f2562d3f58835f57c8628195a553c699ba08"/>
    <w:p>
      <w:pPr>
        <w:pStyle w:val="Heading2"/>
      </w:pPr>
      <w:r>
        <w:t xml:space="preserve">1. Introduction: The Imperative for Focus on Doctor General Practitioner in Nigeria Lagos</w:t>
      </w:r>
    </w:p>
    <w:p>
      <w:pPr>
        <w:pStyle w:val="FirstParagraph"/>
      </w:pPr>
      <w:r>
        <w:t xml:space="preserve">Nigeria Lagos represents one of the most densely populated urban centers globally, yet it faces a severe shortfall in accessible, quality primary healthcare. The critical role of the Doctor General Practitioner cannot be overstated; they are often the first and only point of contact for millions navigating a fragmented health system. In Nigeria Lagos, where specialist care is concentrated in expensive private facilities or overwhelmed public hospitals, GPs form the bedrock of community-based care. However, significant gaps exist in their deployment, training relevance, workload management, and integration within the Lagos State Primary Healthcare System (LSPHC). This Research Proposal directly targets these gaps to position the Doctor General Practitioner as a central solution for improving health outcomes across Nigeria Lagos.</w:t>
      </w:r>
    </w:p>
    <w:bookmarkEnd w:id="21"/>
    <w:bookmarkStart w:id="22" w:name="X990c22dd7b726663d02e35ae708a2d2e5cf6050"/>
    <w:p>
      <w:pPr>
        <w:pStyle w:val="Heading2"/>
      </w:pPr>
      <w:r>
        <w:t xml:space="preserve">2. Background: The Critical Context of Healthcare in Nigeria Lagos</w:t>
      </w:r>
    </w:p>
    <w:p>
      <w:pPr>
        <w:pStyle w:val="FirstParagraph"/>
      </w:pPr>
      <w:r>
        <w:t xml:space="preserve">Lagos State, while a hub of economic activity, grapples with healthcare disparities that profoundly impact its citizens. Current data indicates a severe doctor-patient ratio far below WHO recommendations (1:5000 vs the recommended 1:600), largely due to maldistribution favoring private clinics and tertiary centers over primary care in underserved Lagos communities. The existing Doctor General Practitioner workforce, while vital, operates under immense pressure with inadequate support structures. Factors include insufficient training aligned with Lagos's prevalent disease burdens (e.g., hypertension, diabetes, infectious diseases), poor remuneration leading to high attrition rates in public facilities, logistical challenges accessing clinics across congested Lagos neighborhoods, and limited referral pathways from primary care to secondary services. This context makes the Nigeria Lagos healthcare environment an urgent priority for targeted research focused on optimizing the Doctor General Practitioner role.</w:t>
      </w:r>
    </w:p>
    <w:bookmarkEnd w:id="22"/>
    <w:bookmarkStart w:id="23" w:name="research-problem-statement"/>
    <w:p>
      <w:pPr>
        <w:pStyle w:val="Heading2"/>
      </w:pPr>
      <w:r>
        <w:t xml:space="preserve">3. Research Problem Statement</w:t>
      </w:r>
    </w:p>
    <w:p>
      <w:pPr>
        <w:pStyle w:val="FirstParagraph"/>
      </w:pPr>
      <w:r>
        <w:t xml:space="preserve">The current operational model for the Doctor General Practitioner in Nigeria Lagos fails to fully leverage their potential as primary healthcare gatekeepers, resulting in inefficient resource utilization, preventable hospitalizations, patient dissatisfaction, and delayed management of chronic conditions. There is a critical lack of comprehensive data specific to Nigeria Lagos on the actual workload capacity of GPs, patient satisfaction levels with GP services across urban and peri-urban zones within Lagos State, the effectiveness of current training programs for GPs in addressing Lagos-specific health challenges, and the most effective strategies to integrate them seamlessly into community health teams. This research gap hinders evidence-based policy formulation to strengthen primary healthcare in Nigeria Lagos.</w:t>
      </w:r>
    </w:p>
    <w:bookmarkEnd w:id="23"/>
    <w:bookmarkStart w:id="24" w:name="research-objectives"/>
    <w:p>
      <w:pPr>
        <w:pStyle w:val="Heading2"/>
      </w:pPr>
      <w:r>
        <w:t xml:space="preserve">4. Research Objectives</w:t>
      </w:r>
    </w:p>
    <w:p>
      <w:pPr>
        <w:pStyle w:val="FirstParagraph"/>
      </w:pPr>
      <w:r>
        <w:t xml:space="preserve">This Research Proposal aims to achieve the following specific objectives within Nigeria Lagos:</w:t>
      </w:r>
    </w:p>
    <w:p>
      <w:pPr>
        <w:numPr>
          <w:ilvl w:val="0"/>
          <w:numId w:val="1001"/>
        </w:numPr>
        <w:pStyle w:val="Compact"/>
      </w:pPr>
      <w:r>
        <w:t xml:space="preserve">To comprehensively assess the current deployment, workload distribution, and working conditions of Doctor General Practitioners across public primary healthcare centers (PHCs) in diverse geopolitical zones of Lagos State.</w:t>
      </w:r>
    </w:p>
    <w:p>
      <w:pPr>
        <w:numPr>
          <w:ilvl w:val="0"/>
          <w:numId w:val="1001"/>
        </w:numPr>
        <w:pStyle w:val="Compact"/>
      </w:pPr>
      <w:r>
        <w:t xml:space="preserve">To evaluate patient access to and satisfaction with Doctor General Practitioner services in Nigeria Lagos, identifying key barriers related to location, cost, waiting times, and perceived quality.</w:t>
      </w:r>
    </w:p>
    <w:p>
      <w:pPr>
        <w:numPr>
          <w:ilvl w:val="0"/>
          <w:numId w:val="1001"/>
        </w:numPr>
        <w:pStyle w:val="Compact"/>
      </w:pPr>
      <w:r>
        <w:t xml:space="preserve">To analyze the relevance and adequacy of existing training curricula for the Doctor General Practitioner against the prevalent disease profile and community health needs of Nigeria Lagos.</w:t>
      </w:r>
    </w:p>
    <w:p>
      <w:pPr>
        <w:numPr>
          <w:ilvl w:val="0"/>
          <w:numId w:val="1001"/>
        </w:numPr>
        <w:pStyle w:val="Compact"/>
      </w:pPr>
      <w:r>
        <w:t xml:space="preserve">To identify best practices from within Nigeria Lagos or comparable urban settings globally for enhancing the efficiency, effectiveness, and retention of Doctor General Practitioners.</w:t>
      </w:r>
    </w:p>
    <w:p>
      <w:pPr>
        <w:numPr>
          <w:ilvl w:val="0"/>
          <w:numId w:val="1001"/>
        </w:numPr>
        <w:pStyle w:val="Compact"/>
      </w:pPr>
      <w:r>
        <w:t xml:space="preserve">To develop a practical, context-specific framework for optimizing the role and impact of the Doctor General Practitioner within Nigeria Lagos's primary healthcare delivery system.</w:t>
      </w:r>
    </w:p>
    <w:bookmarkEnd w:id="24"/>
    <w:bookmarkStart w:id="25" w:name="methodology-a-lagos-centric-approach"/>
    <w:p>
      <w:pPr>
        <w:pStyle w:val="Heading2"/>
      </w:pPr>
      <w:r>
        <w:t xml:space="preserve">5. Methodology: A Lagos-Centric Approach</w:t>
      </w:r>
    </w:p>
    <w:p>
      <w:pPr>
        <w:pStyle w:val="FirstParagraph"/>
      </w:pPr>
      <w:r>
        <w:t xml:space="preserve">This mixed-methods study will be conducted exclusively within Nigeria Lagos, utilizing a stratified sampling approach across 12 selected primary healthcare facilities representing varied urban, peri-urban, and low-income neighborhoods in Lagos State. Quantitative data collection will involve structured surveys of 600 patients accessing GP services and interviews with 40 Doctor General Practitioners and 20 health administrators. Qualitative insights will be gathered through focus group discussions (FGDs) with community members in three distinct Lagos communities, exploring lived experiences of accessing primary care. Data analysis will employ descriptive statistics, thematic analysis, and comparative case studies relevant to the Nigeria Lagos context. Ethical clearance from the Lagos State Ministry of Health and relevant institutional review boards is secured.</w:t>
      </w:r>
    </w:p>
    <w:bookmarkEnd w:id="25"/>
    <w:bookmarkStart w:id="26" w:name="expected-outcomes-and-significance"/>
    <w:p>
      <w:pPr>
        <w:pStyle w:val="Heading2"/>
      </w:pPr>
      <w:r>
        <w:t xml:space="preserve">6. Expected Outcomes and Significance</w:t>
      </w:r>
    </w:p>
    <w:p>
      <w:pPr>
        <w:pStyle w:val="FirstParagraph"/>
      </w:pPr>
      <w:r>
        <w:t xml:space="preserve">The findings from this Research Proposal will directly inform evidence-based interventions for Nigeria Lagos. It is expected to yield a detailed diagnostic report on GP challenges, validated patient feedback mechanisms, recommendations for revised GP training modules incorporating Lagos disease patterns, and a concrete operational framework for integrating the Doctor General Practitioner more effectively into the LSPHC structure. The significance extends beyond research: it provides actionable data to influence budget allocation for primary healthcare in Nigeria Lagos, guide medical education reform by relevant Nigerian bodies (like the Medical and Dental Council of Nigeria), and ultimately contribute to reducing preventable morbidity and mortality through a stronger Doctor General Practitioner network. This Research Proposal is positioned as a vital step towards building a resilient, patient-centered healthcare system where the Doctor General Practitioner is recognized as indispensable for Nigeria Lagos's future health security.</w:t>
      </w:r>
    </w:p>
    <w:bookmarkEnd w:id="26"/>
    <w:bookmarkStart w:id="27" w:name="conclusion"/>
    <w:p>
      <w:pPr>
        <w:pStyle w:val="Heading2"/>
      </w:pPr>
      <w:r>
        <w:t xml:space="preserve">7. Conclusion</w:t>
      </w:r>
    </w:p>
    <w:p>
      <w:pPr>
        <w:pStyle w:val="FirstParagraph"/>
      </w:pPr>
      <w:r>
        <w:t xml:space="preserve">The healthcare challenges confronting Nigeria Lagos demand innovative, localized solutions centered on strengthening primary care. The Doctor General Practitioner is not merely a title but a pivotal role requiring strategic support and optimization within the unique realities of urban Nigeria. This Research Proposal presents a timely and necessary investigation into how best to harness the potential of the Doctor General Practitioner across every corner of Nigeria Lagos. By focusing rigorously on this specific healthcare professional group within Lagos State, this research promises tangible contributions to policy, practice, and ultimately, improved health for millions living in one of Africa's most dynamic cities. Investing in understanding and enhancing the Doctor General Practitioner's role is an investment in the future health infrastructure of Nigeria Lago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in Nigeria Lagos</dc:title>
  <dc:creator/>
  <dc:language>en</dc:language>
  <cp:keywords/>
  <dcterms:created xsi:type="dcterms:W3CDTF">2026-07-21T13:12:39Z</dcterms:created>
  <dcterms:modified xsi:type="dcterms:W3CDTF">2026-07-21T13:12:39Z</dcterms:modified>
</cp:coreProperties>
</file>

<file path=docProps/custom.xml><?xml version="1.0" encoding="utf-8"?>
<Properties xmlns="http://schemas.openxmlformats.org/officeDocument/2006/custom-properties" xmlns:vt="http://schemas.openxmlformats.org/officeDocument/2006/docPropsVTypes"/>
</file>